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5A24BF2F" w14:textId="47DB4E36" w:rsidR="000D58AC" w:rsidRDefault="000D58AC" w:rsidP="000D58AC">
      <w:pPr>
        <w:spacing w:before="120" w:after="120" w:line="276" w:lineRule="auto"/>
        <w:jc w:val="both"/>
      </w:pPr>
      <w:r w:rsidRPr="0099313A">
        <w:t xml:space="preserve">Bu talimat Kütahya </w:t>
      </w:r>
      <w:r>
        <w:t>Sağlık Bilimleri</w:t>
      </w:r>
      <w:r w:rsidRPr="0099313A">
        <w:t xml:space="preserve"> Üniversitesi </w:t>
      </w:r>
      <w:r>
        <w:t>Merkezi Araştırma</w:t>
      </w:r>
      <w:r w:rsidRPr="0099313A">
        <w:t xml:space="preserve"> Laboratuvarında bulunan </w:t>
      </w:r>
      <w:r>
        <w:t xml:space="preserve">BİYOGÜVENLİK </w:t>
      </w:r>
      <w:r w:rsidRPr="00873B5D">
        <w:rPr>
          <w:snapToGrid w:val="0"/>
        </w:rPr>
        <w:t xml:space="preserve">KABİNİ </w:t>
      </w:r>
      <w:r>
        <w:rPr>
          <w:snapToGrid w:val="0"/>
        </w:rPr>
        <w:t>(</w:t>
      </w:r>
      <w:r w:rsidRPr="00873B5D">
        <w:rPr>
          <w:snapToGrid w:val="0"/>
        </w:rPr>
        <w:t>MİKROTEST-MGK 120 Class II</w:t>
      </w:r>
      <w:r>
        <w:rPr>
          <w:snapToGrid w:val="0"/>
        </w:rPr>
        <w:t xml:space="preserve">) </w:t>
      </w:r>
      <w:r w:rsidRPr="0099313A">
        <w:t>kullanımına</w:t>
      </w:r>
      <w:r w:rsidR="000140E8">
        <w:t xml:space="preserve"> ve bakımına</w:t>
      </w:r>
      <w:r w:rsidRPr="0099313A">
        <w:t xml:space="preserve"> yönelik işlemleri belirler. </w:t>
      </w:r>
    </w:p>
    <w:p w14:paraId="3498B4D8" w14:textId="77777777" w:rsidR="00A558CE" w:rsidRPr="00873B5D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873B5D">
        <w:rPr>
          <w:b/>
          <w:bCs/>
        </w:rPr>
        <w:t>2. KAPSAM</w:t>
      </w:r>
    </w:p>
    <w:p w14:paraId="1C53F97A" w14:textId="09561F39" w:rsidR="000D58AC" w:rsidRPr="006305BF" w:rsidRDefault="000D58AC" w:rsidP="000D58AC">
      <w:pPr>
        <w:spacing w:before="120" w:after="120" w:line="276" w:lineRule="auto"/>
        <w:jc w:val="both"/>
      </w:pPr>
      <w:r w:rsidRPr="00290566">
        <w:t xml:space="preserve">Bu </w:t>
      </w:r>
      <w:r>
        <w:t>t</w:t>
      </w:r>
      <w:r w:rsidRPr="00290566">
        <w:t>alimat</w:t>
      </w:r>
      <w:r>
        <w:t>, laboratuvar çalışmalarındaki ölçümler için kullanılan biyogüvenlik kabini (bakteri kültür kabini) kullanımını</w:t>
      </w:r>
      <w:r w:rsidR="000140E8">
        <w:t xml:space="preserve"> ve</w:t>
      </w:r>
      <w:r>
        <w:t xml:space="preserve"> bakımını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5361788" w14:textId="342E843D" w:rsidR="000D58AC" w:rsidRDefault="000D58AC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-</w:t>
      </w:r>
    </w:p>
    <w:p w14:paraId="0A459B02" w14:textId="106030A0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70746E76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873B5D" w:rsidRPr="00873B5D">
        <w:t xml:space="preserve"> </w:t>
      </w:r>
      <w:r w:rsidR="00873B5D" w:rsidRPr="0016492A">
        <w:t>Cihazın elektrik bağlantıları topraklı prize takılır.</w:t>
      </w:r>
    </w:p>
    <w:p w14:paraId="58EDAFFA" w14:textId="535A7A02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873B5D" w:rsidRPr="00873B5D">
        <w:t xml:space="preserve">Aydınlatma düğmesine basılarak ışığı açılır. </w:t>
      </w:r>
    </w:p>
    <w:p w14:paraId="2F4A923E" w14:textId="16318D29" w:rsidR="00A85A72" w:rsidRPr="00A85A72" w:rsidRDefault="00632B36" w:rsidP="00A85A72">
      <w:pPr>
        <w:pStyle w:val="stBilgi"/>
        <w:spacing w:line="360" w:lineRule="auto"/>
        <w:jc w:val="both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189F88" wp14:editId="48D9812C">
                <wp:simplePos x="0" y="0"/>
                <wp:positionH relativeFrom="column">
                  <wp:posOffset>2183764</wp:posOffset>
                </wp:positionH>
                <wp:positionV relativeFrom="paragraph">
                  <wp:posOffset>34292</wp:posOffset>
                </wp:positionV>
                <wp:extent cx="247646" cy="168274"/>
                <wp:effectExtent l="1588" t="0" r="21272" b="21273"/>
                <wp:wrapNone/>
                <wp:docPr id="2063821108" name="İkizkenar Üç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7646" cy="168274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15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31B63B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İkizkenar Üçgen 8" o:spid="_x0000_s1026" type="#_x0000_t5" style="position:absolute;margin-left:171.95pt;margin-top:2.7pt;width:19.5pt;height:13.25pt;rotation: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" fillcolor="#9bbb59 [3206]" strokecolor="#171d0c [486]" strokeweight="2pt"/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1B148706" wp14:editId="54D2EA46">
                <wp:simplePos x="0" y="0"/>
                <wp:positionH relativeFrom="column">
                  <wp:posOffset>1764983</wp:posOffset>
                </wp:positionH>
                <wp:positionV relativeFrom="paragraph">
                  <wp:posOffset>6985</wp:posOffset>
                </wp:positionV>
                <wp:extent cx="243840" cy="288000"/>
                <wp:effectExtent l="0" t="0" r="22860" b="17145"/>
                <wp:wrapNone/>
                <wp:docPr id="22" name="Gr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840" cy="288000"/>
                          <a:chOff x="0" y="0"/>
                          <a:chExt cx="243840" cy="341630"/>
                        </a:xfrm>
                      </wpg:grpSpPr>
                      <wps:wsp>
                        <wps:cNvPr id="482956401" name="Düz Ok Bağlayıcısı 482956401"/>
                        <wps:cNvCnPr/>
                        <wps:spPr>
                          <a:xfrm flipV="1">
                            <a:off x="129540" y="198120"/>
                            <a:ext cx="0" cy="14351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8218332" name="Düz Ok Bağlayıcısı 1388218332"/>
                        <wps:cNvCnPr/>
                        <wps:spPr>
                          <a:xfrm>
                            <a:off x="129540" y="0"/>
                            <a:ext cx="0" cy="14351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8933127" name="Düz Bağlayıcı 848933127"/>
                        <wps:cNvCnPr/>
                        <wps:spPr>
                          <a:xfrm>
                            <a:off x="0" y="160020"/>
                            <a:ext cx="24384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75184679" name="Düz Bağlayıcı 775184679"/>
                        <wps:cNvCnPr/>
                        <wps:spPr>
                          <a:xfrm>
                            <a:off x="0" y="182880"/>
                            <a:ext cx="24384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0E3176" id="Grup 1" o:spid="_x0000_s1026" style="position:absolute;margin-left:139pt;margin-top:.55pt;width:19.2pt;height:22.7pt;z-index:251657216;mso-height-relative:margin" coordsize="243840,341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Düz Ok Bağlayıcısı 482956401" o:spid="_x0000_s1027" type="#_x0000_t32" style="position:absolute;left:129540;top:198120;width:0;height:14351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" strokecolor="black [3213]">
                  <v:stroke endarrow="block"/>
                </v:shape>
                <v:shape id="Düz Ok Bağlayıcısı 1388218332" o:spid="_x0000_s1028" type="#_x0000_t32" style="position:absolute;left:129540;width:0;height:1435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" strokecolor="black [3213]">
                  <v:stroke endarrow="block"/>
                </v:shape>
                <v:line id="Düz Bağlayıcı 848933127" o:spid="_x0000_s1029" style="position:absolute;visibility:visible;mso-wrap-style:square" from="0,160020" to="243840,1600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" strokecolor="black [3213]"/>
                <v:line id="Düz Bağlayıcı 775184679" o:spid="_x0000_s1030" style="position:absolute;visibility:visible;mso-wrap-style:square" from="0,182880" to="243840,182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" strokecolor="black [3213]"/>
              </v:group>
            </w:pict>
          </mc:Fallback>
        </mc:AlternateContent>
      </w:r>
      <w:r w:rsidR="00686889"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Pr="00632B36">
        <w:t>LCD panel üzerindeki</w:t>
      </w:r>
      <w:r>
        <w:rPr>
          <w:b/>
          <w:bCs/>
        </w:rPr>
        <w:t xml:space="preserve"> </w:t>
      </w:r>
      <w:r w:rsidR="00A85A72">
        <w:rPr>
          <w:b/>
          <w:bCs/>
        </w:rPr>
        <w:t xml:space="preserve">       </w:t>
      </w:r>
      <w:r w:rsidR="000140E8">
        <w:rPr>
          <w:b/>
          <w:bCs/>
        </w:rPr>
        <w:t xml:space="preserve"> </w:t>
      </w:r>
      <w:r w:rsidR="00AF1A46">
        <w:rPr>
          <w:b/>
          <w:bCs/>
        </w:rPr>
        <w:t xml:space="preserve">,         </w:t>
      </w:r>
      <w:r>
        <w:rPr>
          <w:b/>
          <w:bCs/>
        </w:rPr>
        <w:t xml:space="preserve"> </w:t>
      </w:r>
      <w:r w:rsidR="00A85A72" w:rsidRPr="00A85A72">
        <w:t>düğme</w:t>
      </w:r>
      <w:r w:rsidR="00AF1A46">
        <w:t>ler</w:t>
      </w:r>
      <w:r w:rsidR="00A85A72" w:rsidRPr="00A85A72">
        <w:t>ine</w:t>
      </w:r>
      <w:r w:rsidR="00A85A72">
        <w:rPr>
          <w:b/>
          <w:bCs/>
        </w:rPr>
        <w:t xml:space="preserve"> </w:t>
      </w:r>
      <w:r w:rsidR="00A85A72" w:rsidRPr="00A85A72">
        <w:t>basılarak kabin ön camı</w:t>
      </w:r>
      <w:r w:rsidR="00A85A72">
        <w:rPr>
          <w:b/>
          <w:bCs/>
        </w:rPr>
        <w:t xml:space="preserve"> </w:t>
      </w:r>
      <w:r w:rsidR="00A85A72" w:rsidRPr="00873B5D">
        <w:t>çalışma yüksekliğine getirilir</w:t>
      </w:r>
      <w:r w:rsidR="00A85A72">
        <w:t xml:space="preserve"> ve </w:t>
      </w:r>
      <w:r w:rsidR="00A85A72" w:rsidRPr="00A85A72">
        <w:t xml:space="preserve">120 saniye açılması ve hava akımının uygun hale gelmesi beklenir. </w:t>
      </w:r>
    </w:p>
    <w:p w14:paraId="521E9C11" w14:textId="7CAE42F8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A85A72" w:rsidRPr="00A85A72">
        <w:rPr>
          <w:bCs/>
        </w:rPr>
        <w:t xml:space="preserve">Kabin içi %70’lik </w:t>
      </w:r>
      <w:r w:rsidR="00A85A72">
        <w:rPr>
          <w:bCs/>
        </w:rPr>
        <w:t xml:space="preserve">etil </w:t>
      </w:r>
      <w:r w:rsidR="00A85A72" w:rsidRPr="00A85A72">
        <w:rPr>
          <w:bCs/>
        </w:rPr>
        <w:t>alkolle temizlenir</w:t>
      </w:r>
      <w:r w:rsidR="00A85A72">
        <w:rPr>
          <w:bCs/>
        </w:rPr>
        <w:t>. Ekipman ve malzemeler içeriye alınarak</w:t>
      </w:r>
      <w:r w:rsidR="00A85A72" w:rsidRPr="00A85A72">
        <w:rPr>
          <w:bCs/>
        </w:rPr>
        <w:t xml:space="preserve"> çalışmaya başlanır.</w:t>
      </w:r>
    </w:p>
    <w:p w14:paraId="7B561190" w14:textId="01F59FA4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16492A" w:rsidRPr="0016492A">
        <w:t xml:space="preserve"> </w:t>
      </w:r>
      <w:r w:rsidR="00A85A72" w:rsidRPr="00A85A72">
        <w:t>Çalışma bittikten sonra</w:t>
      </w:r>
      <w:r w:rsidR="00A85A72">
        <w:t xml:space="preserve"> ekipman </w:t>
      </w:r>
      <w:r w:rsidR="00A85A72" w:rsidRPr="00A85A72">
        <w:t>ve malzemeler çalışma alanından dışarı çıkarılır.</w:t>
      </w:r>
    </w:p>
    <w:p w14:paraId="2FECB5E7" w14:textId="50406C7D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A85A72" w:rsidRPr="00A85A72">
        <w:t xml:space="preserve">Çalışma alanı %70’lik </w:t>
      </w:r>
      <w:r w:rsidR="00A85A72">
        <w:t xml:space="preserve">etil </w:t>
      </w:r>
      <w:r w:rsidR="00A85A72" w:rsidRPr="00A85A72">
        <w:t>alkol ile</w:t>
      </w:r>
      <w:r w:rsidR="00A85A72">
        <w:t xml:space="preserve"> temizlenir.</w:t>
      </w:r>
    </w:p>
    <w:p w14:paraId="270B2AAC" w14:textId="5CE65705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="00120C6C">
        <w:t xml:space="preserve">Fan/havalandırma düğmesine basılarak en soldaki fan düğmesine tıklanarak havalandırma sistemi kapatılır. </w:t>
      </w:r>
    </w:p>
    <w:p w14:paraId="7270D475" w14:textId="2B3C7FD7" w:rsidR="0016492A" w:rsidRPr="0016492A" w:rsidRDefault="00120C6C" w:rsidP="0016492A">
      <w:pPr>
        <w:pStyle w:val="stBilgi"/>
        <w:spacing w:line="360" w:lineRule="auto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A0761F9" wp14:editId="65C363C8">
                <wp:simplePos x="0" y="0"/>
                <wp:positionH relativeFrom="column">
                  <wp:posOffset>409575</wp:posOffset>
                </wp:positionH>
                <wp:positionV relativeFrom="paragraph">
                  <wp:posOffset>266700</wp:posOffset>
                </wp:positionV>
                <wp:extent cx="91440" cy="190500"/>
                <wp:effectExtent l="76200" t="38100" r="60960" b="57150"/>
                <wp:wrapNone/>
                <wp:docPr id="23" name="Gr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" cy="190500"/>
                          <a:chOff x="0" y="0"/>
                          <a:chExt cx="91440" cy="190500"/>
                        </a:xfrm>
                      </wpg:grpSpPr>
                      <wps:wsp>
                        <wps:cNvPr id="1900528436" name="Düz Ok Bağlayıcısı 1900528436"/>
                        <wps:cNvCnPr/>
                        <wps:spPr>
                          <a:xfrm flipV="1">
                            <a:off x="0" y="0"/>
                            <a:ext cx="0" cy="19050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09782086" name="Düz Ok Bağlayıcısı 1809782086"/>
                        <wps:cNvCnPr/>
                        <wps:spPr>
                          <a:xfrm>
                            <a:off x="91440" y="0"/>
                            <a:ext cx="0" cy="19050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AEF687" id="Grup 1" o:spid="_x0000_s1026" style="position:absolute;margin-left:32.25pt;margin-top:21pt;width:7.2pt;height:15pt;z-index:251659264" coordsize="9144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">
                <v:shape id="Düz Ok Bağlayıcısı 1900528436" o:spid="_x0000_s1027" type="#_x0000_t32" style="position:absolute;width:0;height:19050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" strokecolor="black [3213]">
                  <v:stroke endarrow="block"/>
                </v:shape>
                <v:shape id="Düz Ok Bağlayıcısı 1809782086" o:spid="_x0000_s1028" type="#_x0000_t32" style="position:absolute;left:91440;width:0;height:1905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" strokecolor="black [3213]">
                  <v:stroke endarrow="block"/>
                </v:shape>
              </v:group>
            </w:pict>
          </mc:Fallback>
        </mc:AlternateContent>
      </w:r>
      <w:r w:rsidR="00686889">
        <w:rPr>
          <w:b/>
        </w:rPr>
        <w:t>5</w:t>
      </w:r>
      <w:r w:rsidR="0016492A" w:rsidRPr="0016492A">
        <w:rPr>
          <w:b/>
        </w:rPr>
        <w:t>.1.8.</w:t>
      </w:r>
      <w:r w:rsidR="00686889">
        <w:rPr>
          <w:b/>
        </w:rPr>
        <w:t xml:space="preserve"> </w:t>
      </w:r>
      <w:r w:rsidRPr="00873B5D">
        <w:t>Aydınlatma düğmesine basılarak ışı</w:t>
      </w:r>
      <w:r>
        <w:t>k kapatılır</w:t>
      </w:r>
      <w:r w:rsidRPr="00873B5D">
        <w:t>.</w:t>
      </w:r>
    </w:p>
    <w:p w14:paraId="6D9393BF" w14:textId="080A03DF" w:rsidR="0016492A" w:rsidRPr="0016492A" w:rsidRDefault="00120C6C" w:rsidP="0016492A">
      <w:pPr>
        <w:pStyle w:val="stBilgi"/>
        <w:spacing w:line="36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E6A407" wp14:editId="6158C1E5">
                <wp:simplePos x="0" y="0"/>
                <wp:positionH relativeFrom="column">
                  <wp:posOffset>2082483</wp:posOffset>
                </wp:positionH>
                <wp:positionV relativeFrom="paragraph">
                  <wp:posOffset>6350</wp:posOffset>
                </wp:positionV>
                <wp:extent cx="0" cy="190500"/>
                <wp:effectExtent l="76200" t="0" r="57150" b="57150"/>
                <wp:wrapNone/>
                <wp:docPr id="341529171" name="Düz Ok Bağlayıcısı 1932058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1AA2F3" id="Düz Ok Bağlayıcısı 1932058251" o:spid="_x0000_s1026" type="#_x0000_t32" style="position:absolute;margin-left:164pt;margin-top:.5pt;width:0;height: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" strokecolor="black [3213]">
                <v:stroke endarrow="block"/>
              </v:shape>
            </w:pict>
          </mc:Fallback>
        </mc:AlternateContent>
      </w:r>
      <w:r w:rsidR="00686889">
        <w:rPr>
          <w:b/>
        </w:rPr>
        <w:t>5</w:t>
      </w:r>
      <w:r w:rsidR="0016492A" w:rsidRPr="0016492A">
        <w:rPr>
          <w:b/>
        </w:rPr>
        <w:t>.1.9.</w:t>
      </w:r>
      <w:r>
        <w:t xml:space="preserve">      düğmesine basılarak ve     düğmesine basılı tutarak kabin camı kapatılır. </w:t>
      </w:r>
    </w:p>
    <w:p w14:paraId="51980158" w14:textId="1CBE526F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10.</w:t>
      </w:r>
      <w:r>
        <w:rPr>
          <w:b/>
        </w:rPr>
        <w:t xml:space="preserve"> </w:t>
      </w:r>
      <w:r w:rsidR="00120C6C">
        <w:t>Çalışma sonrasında UV düğmesine basılarak UV belirli süre çalıştırılır ve aynı düğmeye tekrar basılarak UV kapatılır.</w:t>
      </w:r>
    </w:p>
    <w:p w14:paraId="0C76F42D" w14:textId="69AB7DDE" w:rsidR="00120C6C" w:rsidRDefault="00686889" w:rsidP="00B94A1F">
      <w:pPr>
        <w:pStyle w:val="stBilgi"/>
        <w:spacing w:line="360" w:lineRule="auto"/>
        <w:jc w:val="both"/>
        <w:rPr>
          <w:b/>
          <w:bCs/>
        </w:rPr>
      </w:pPr>
      <w:r>
        <w:rPr>
          <w:b/>
        </w:rPr>
        <w:t>5</w:t>
      </w:r>
      <w:r w:rsidR="0016492A" w:rsidRPr="0016492A">
        <w:rPr>
          <w:b/>
        </w:rPr>
        <w:t>.1.11.</w:t>
      </w:r>
      <w:r w:rsidR="0016492A" w:rsidRPr="0016492A">
        <w:t xml:space="preserve"> </w:t>
      </w:r>
      <w:r w:rsidR="00120C6C" w:rsidRPr="00120C6C">
        <w:t>Cihaz fişten çekilir.</w:t>
      </w:r>
    </w:p>
    <w:p w14:paraId="2DFDBCA6" w14:textId="2131BEF1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6F5D28A5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6C688A" w:rsidRPr="006C688A">
        <w:t xml:space="preserve"> </w:t>
      </w:r>
      <w:r w:rsidR="00B94A1F" w:rsidRPr="00B94A1F">
        <w:t>İç yüzeyler ve çalışma tablası %70 etanol ile silinir. UV lambası kontrol edilir.</w:t>
      </w:r>
    </w:p>
    <w:p w14:paraId="28F5755C" w14:textId="06011858" w:rsidR="000D58AC" w:rsidRDefault="00686889" w:rsidP="000140E8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 xml:space="preserve">.2.2. </w:t>
      </w:r>
      <w:r w:rsidR="006C688A" w:rsidRPr="006C688A">
        <w:t>Çalışma sonrası UV lambayı kullanarak iç alanı sterilize edi</w:t>
      </w:r>
      <w:r w:rsidR="006C688A">
        <w:t>lir.</w:t>
      </w:r>
    </w:p>
    <w:p w14:paraId="36F3CB4C" w14:textId="77777777" w:rsidR="000140E8" w:rsidRPr="000140E8" w:rsidRDefault="000140E8" w:rsidP="000140E8">
      <w:pPr>
        <w:spacing w:line="360" w:lineRule="auto"/>
        <w:jc w:val="both"/>
      </w:pPr>
    </w:p>
    <w:p w14:paraId="5BC1C635" w14:textId="77777777" w:rsidR="000D58AC" w:rsidRPr="006305BF" w:rsidRDefault="000D58AC" w:rsidP="000D58AC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lastRenderedPageBreak/>
        <w:t xml:space="preserve">6. </w:t>
      </w:r>
      <w:r>
        <w:rPr>
          <w:b/>
          <w:bCs/>
        </w:rPr>
        <w:t>KAYITLAR</w:t>
      </w:r>
    </w:p>
    <w:p w14:paraId="33DDC0A9" w14:textId="782D4DF9" w:rsidR="000D58AC" w:rsidRPr="00170E57" w:rsidRDefault="000D58AC" w:rsidP="000D58AC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A71D64">
        <w:t>KUYAM.F2.</w:t>
      </w:r>
      <w:r w:rsidRPr="00A078D5">
        <w:t xml:space="preserve">Cihaz </w:t>
      </w:r>
      <w:r>
        <w:t xml:space="preserve">Kullanım Çizelgesi </w:t>
      </w:r>
      <w:r w:rsidRPr="00A078D5">
        <w:t>Formu</w:t>
      </w:r>
      <w:r>
        <w:rPr>
          <w:b/>
          <w:bCs/>
        </w:rPr>
        <w:t xml:space="preserve"> </w:t>
      </w:r>
    </w:p>
    <w:p w14:paraId="5D34F254" w14:textId="77777777" w:rsidR="000D58AC" w:rsidRPr="00A078D5" w:rsidRDefault="000D58AC" w:rsidP="000D58AC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Pr="006305BF">
        <w:rPr>
          <w:b/>
          <w:bCs/>
        </w:rPr>
        <w:t>. İLGİLİ DOKÜMANLAR</w:t>
      </w:r>
    </w:p>
    <w:p w14:paraId="53415FAC" w14:textId="77777777" w:rsidR="000D58AC" w:rsidRPr="0099313A" w:rsidRDefault="000D58AC" w:rsidP="000D58AC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p w14:paraId="2A53734E" w14:textId="48223276" w:rsidR="007750AE" w:rsidRPr="00142AF6" w:rsidRDefault="007750AE" w:rsidP="00A078D5">
      <w:pPr>
        <w:pStyle w:val="ListeParagraf"/>
        <w:spacing w:before="120" w:after="120" w:line="276" w:lineRule="auto"/>
        <w:contextualSpacing w:val="0"/>
        <w:jc w:val="both"/>
        <w:rPr>
          <w:sz w:val="20"/>
        </w:rPr>
      </w:pPr>
    </w:p>
    <w:sectPr w:rsidR="007750AE" w:rsidRPr="00142AF6" w:rsidSect="0006585A">
      <w:headerReference w:type="default" r:id="rId8"/>
      <w:footerReference w:type="default" r:id="rId9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4D1AF3" w14:textId="77777777" w:rsidR="007A16C7" w:rsidRDefault="007A16C7" w:rsidP="009F6313">
      <w:r>
        <w:separator/>
      </w:r>
    </w:p>
  </w:endnote>
  <w:endnote w:type="continuationSeparator" w:id="0">
    <w:p w14:paraId="783AB509" w14:textId="77777777" w:rsidR="007A16C7" w:rsidRDefault="007A16C7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23D8EE97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A71D64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1135F" w14:textId="77777777" w:rsidR="007A16C7" w:rsidRDefault="007A16C7" w:rsidP="009F6313">
      <w:r>
        <w:separator/>
      </w:r>
    </w:p>
  </w:footnote>
  <w:footnote w:type="continuationSeparator" w:id="0">
    <w:p w14:paraId="27B7B07A" w14:textId="77777777" w:rsidR="007A16C7" w:rsidRDefault="007A16C7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A71D64" w14:paraId="562DF390" w14:textId="77777777" w:rsidTr="00DB7F7E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A71D64" w:rsidRDefault="00A71D64" w:rsidP="00A71D64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5BE76C1E">
                <wp:simplePos x="0" y="0"/>
                <wp:positionH relativeFrom="column">
                  <wp:posOffset>154053</wp:posOffset>
                </wp:positionH>
                <wp:positionV relativeFrom="paragraph">
                  <wp:posOffset>40640</wp:posOffset>
                </wp:positionV>
                <wp:extent cx="715223" cy="696595"/>
                <wp:effectExtent l="0" t="0" r="8890" b="8255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5223" cy="6965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A71D64" w:rsidRPr="00606FF5" w:rsidRDefault="00A71D64" w:rsidP="00A71D64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A71D64" w:rsidRPr="00DB66C0" w:rsidRDefault="00A71D64" w:rsidP="00A71D64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A71D64" w:rsidRPr="00DB66C0" w:rsidRDefault="00A71D64" w:rsidP="00A71D64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7E7905CE" w:rsidR="00A71D64" w:rsidRPr="00A71D64" w:rsidRDefault="00A71D64" w:rsidP="00A71D64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21</w:t>
          </w:r>
        </w:p>
      </w:tc>
    </w:tr>
    <w:tr w:rsidR="00A71D64" w14:paraId="099F0CCD" w14:textId="77777777" w:rsidTr="00DB7F7E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A71D64" w:rsidRPr="00606FF5" w:rsidRDefault="00A71D64" w:rsidP="00A71D64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A71D64" w:rsidRPr="00606FF5" w:rsidRDefault="00A71D64" w:rsidP="00A71D64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A71D64" w:rsidRDefault="00A71D64" w:rsidP="00A71D64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73984525" w:rsidR="00A71D64" w:rsidRPr="00A71D64" w:rsidRDefault="00A71D64" w:rsidP="00A71D64">
          <w:pPr>
            <w:jc w:val="center"/>
            <w:rPr>
              <w:color w:val="EE0000"/>
              <w:sz w:val="20"/>
              <w:szCs w:val="20"/>
            </w:rPr>
          </w:pPr>
          <w:r w:rsidRPr="00A71D64">
            <w:rPr>
              <w:sz w:val="20"/>
            </w:rPr>
            <w:t>07.08.2025</w:t>
          </w:r>
        </w:p>
      </w:tc>
    </w:tr>
    <w:tr w:rsidR="00A71D64" w14:paraId="51A3B14F" w14:textId="77777777" w:rsidTr="00DB7F7E">
      <w:trPr>
        <w:trHeight w:val="302"/>
      </w:trPr>
      <w:tc>
        <w:tcPr>
          <w:tcW w:w="812" w:type="pct"/>
          <w:vMerge/>
        </w:tcPr>
        <w:p w14:paraId="22CABCF0" w14:textId="77777777" w:rsidR="00A71D64" w:rsidRDefault="00A71D64" w:rsidP="00A71D64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1D98DE07" w:rsidR="00A71D64" w:rsidRPr="002B75A0" w:rsidRDefault="00A71D64" w:rsidP="00A71D64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BİYOGÜVENLİK KABİNİ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A71D64" w:rsidRPr="00E96D48" w:rsidRDefault="00A71D64" w:rsidP="00A71D64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59CC9A12" w:rsidR="00A71D64" w:rsidRPr="00A71D64" w:rsidRDefault="00A71D64" w:rsidP="00A71D64">
          <w:pPr>
            <w:jc w:val="center"/>
            <w:rPr>
              <w:color w:val="EE0000"/>
              <w:sz w:val="20"/>
              <w:szCs w:val="20"/>
            </w:rPr>
          </w:pPr>
          <w:r w:rsidRPr="00A71D64">
            <w:rPr>
              <w:sz w:val="20"/>
            </w:rPr>
            <w:t>00</w:t>
          </w:r>
        </w:p>
      </w:tc>
    </w:tr>
    <w:tr w:rsidR="00A71D64" w14:paraId="5B6391D0" w14:textId="77777777" w:rsidTr="00DB7F7E">
      <w:trPr>
        <w:trHeight w:val="302"/>
      </w:trPr>
      <w:tc>
        <w:tcPr>
          <w:tcW w:w="812" w:type="pct"/>
          <w:vMerge/>
        </w:tcPr>
        <w:p w14:paraId="55F9B9D3" w14:textId="6C3930E2" w:rsidR="00A71D64" w:rsidRPr="00606FF5" w:rsidRDefault="00A71D64" w:rsidP="00A71D64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A71D64" w:rsidRPr="00606FF5" w:rsidRDefault="00A71D64" w:rsidP="00A71D64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A71D64" w:rsidRPr="00E96D48" w:rsidRDefault="00A71D64" w:rsidP="00A71D64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340B3EF9" w:rsidR="00A71D64" w:rsidRPr="00A71D64" w:rsidRDefault="00A71D64" w:rsidP="00A71D64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A71D64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6035858">
    <w:abstractNumId w:val="4"/>
  </w:num>
  <w:num w:numId="2" w16cid:durableId="711270121">
    <w:abstractNumId w:val="3"/>
  </w:num>
  <w:num w:numId="3" w16cid:durableId="1467972224">
    <w:abstractNumId w:val="5"/>
  </w:num>
  <w:num w:numId="4" w16cid:durableId="1834561252">
    <w:abstractNumId w:val="6"/>
  </w:num>
  <w:num w:numId="5" w16cid:durableId="36902613">
    <w:abstractNumId w:val="2"/>
  </w:num>
  <w:num w:numId="6" w16cid:durableId="815877381">
    <w:abstractNumId w:val="1"/>
  </w:num>
  <w:num w:numId="7" w16cid:durableId="846209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40E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58AC"/>
    <w:rsid w:val="000D653A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0C6C"/>
    <w:rsid w:val="00126CF6"/>
    <w:rsid w:val="00142A5B"/>
    <w:rsid w:val="00142AF6"/>
    <w:rsid w:val="001542B2"/>
    <w:rsid w:val="00154915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B7F26"/>
    <w:rsid w:val="003C130A"/>
    <w:rsid w:val="003D2CAF"/>
    <w:rsid w:val="003D447F"/>
    <w:rsid w:val="003D56D8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4621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32B36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88A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6C7"/>
    <w:rsid w:val="007A1F8A"/>
    <w:rsid w:val="007A654A"/>
    <w:rsid w:val="007B267C"/>
    <w:rsid w:val="007B2B42"/>
    <w:rsid w:val="007B47FF"/>
    <w:rsid w:val="007C0DBC"/>
    <w:rsid w:val="007C4AD2"/>
    <w:rsid w:val="007C718B"/>
    <w:rsid w:val="007C76E6"/>
    <w:rsid w:val="007D5A9C"/>
    <w:rsid w:val="007E177D"/>
    <w:rsid w:val="007E2190"/>
    <w:rsid w:val="007E5032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3B5D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2C7C"/>
    <w:rsid w:val="0095777C"/>
    <w:rsid w:val="00966F69"/>
    <w:rsid w:val="009713D1"/>
    <w:rsid w:val="00973731"/>
    <w:rsid w:val="00973B81"/>
    <w:rsid w:val="00973B88"/>
    <w:rsid w:val="0098718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1D64"/>
    <w:rsid w:val="00A73DF0"/>
    <w:rsid w:val="00A76486"/>
    <w:rsid w:val="00A836A7"/>
    <w:rsid w:val="00A85A72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1A46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94A1F"/>
    <w:rsid w:val="00B97E8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9307F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4EF7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4C4C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55566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  <w:style w:type="paragraph" w:styleId="NormalWeb">
    <w:name w:val="Normal (Web)"/>
    <w:basedOn w:val="Normal"/>
    <w:semiHidden/>
    <w:unhideWhenUsed/>
    <w:rsid w:val="00873B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0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F623C-50CB-443D-ABB0-A064F866A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3:06:00Z</dcterms:created>
  <dcterms:modified xsi:type="dcterms:W3CDTF">2025-08-12T08:32:00Z</dcterms:modified>
</cp:coreProperties>
</file>